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7CEACF" w14:textId="2736E06D" w:rsidR="003B6DBF" w:rsidRPr="00B706CF" w:rsidRDefault="009A7BFA" w:rsidP="003B6DBF">
      <w:pPr>
        <w:jc w:val="center"/>
        <w:rPr>
          <w:b/>
          <w:sz w:val="32"/>
          <w:szCs w:val="32"/>
        </w:rPr>
      </w:pPr>
      <w:r w:rsidRPr="00B706CF">
        <w:rPr>
          <w:b/>
          <w:sz w:val="32"/>
          <w:szCs w:val="32"/>
        </w:rPr>
        <w:t>C</w:t>
      </w:r>
      <w:r w:rsidR="00132812" w:rsidRPr="00B706CF">
        <w:rPr>
          <w:b/>
          <w:sz w:val="32"/>
          <w:szCs w:val="32"/>
        </w:rPr>
        <w:t>N</w:t>
      </w:r>
      <w:r w:rsidRPr="00B706CF">
        <w:rPr>
          <w:b/>
          <w:sz w:val="32"/>
          <w:szCs w:val="32"/>
        </w:rPr>
        <w:t>I</w:t>
      </w:r>
      <w:r w:rsidR="003B6DBF" w:rsidRPr="00B706CF">
        <w:rPr>
          <w:b/>
          <w:sz w:val="32"/>
          <w:szCs w:val="32"/>
        </w:rPr>
        <w:t>T 18</w:t>
      </w:r>
      <w:r w:rsidR="00C47BC9">
        <w:rPr>
          <w:b/>
          <w:sz w:val="32"/>
          <w:szCs w:val="32"/>
        </w:rPr>
        <w:t>2</w:t>
      </w:r>
    </w:p>
    <w:p w14:paraId="567CEAD0" w14:textId="13C97909" w:rsidR="003B6DBF" w:rsidRPr="00B706CF" w:rsidRDefault="00D7440E" w:rsidP="003B6DBF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Trainee Flight Ops </w:t>
      </w:r>
      <w:r w:rsidR="003B6DBF" w:rsidRPr="00B706CF">
        <w:rPr>
          <w:b/>
          <w:sz w:val="32"/>
          <w:szCs w:val="32"/>
        </w:rPr>
        <w:t>(</w:t>
      </w:r>
      <w:r>
        <w:rPr>
          <w:b/>
          <w:sz w:val="32"/>
          <w:szCs w:val="32"/>
        </w:rPr>
        <w:t>TFO</w:t>
      </w:r>
      <w:r w:rsidR="003B6DBF" w:rsidRPr="00B706CF">
        <w:rPr>
          <w:b/>
          <w:sz w:val="32"/>
          <w:szCs w:val="32"/>
        </w:rPr>
        <w:t>)</w:t>
      </w:r>
    </w:p>
    <w:p w14:paraId="567CEAD1" w14:textId="57F5F226" w:rsidR="003B6DBF" w:rsidRPr="00B706CF" w:rsidRDefault="00C47BC9" w:rsidP="003B6DBF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Front End Implementation</w:t>
      </w:r>
    </w:p>
    <w:p w14:paraId="567CEAD2" w14:textId="77777777" w:rsidR="003B6DBF" w:rsidRPr="00B706CF" w:rsidRDefault="003B6DBF" w:rsidP="003B6DBF">
      <w:pPr>
        <w:jc w:val="center"/>
        <w:rPr>
          <w:b/>
          <w:sz w:val="28"/>
          <w:szCs w:val="28"/>
        </w:rPr>
      </w:pPr>
    </w:p>
    <w:p w14:paraId="567CEAD3" w14:textId="77777777" w:rsidR="00291FD2" w:rsidRPr="00B706CF" w:rsidRDefault="00291FD2" w:rsidP="00291FD2">
      <w:pPr>
        <w:rPr>
          <w:b/>
          <w:u w:val="single"/>
        </w:rPr>
      </w:pPr>
      <w:r w:rsidRPr="00B706CF">
        <w:rPr>
          <w:b/>
          <w:u w:val="single"/>
        </w:rPr>
        <w:t>MILESTONE OBJECTIVES:</w:t>
      </w:r>
    </w:p>
    <w:p w14:paraId="532ABB8B" w14:textId="609BDD98" w:rsidR="00C47BC9" w:rsidRDefault="00291FD2" w:rsidP="00C47BC9">
      <w:r w:rsidRPr="00B706CF">
        <w:t xml:space="preserve">Implement the </w:t>
      </w:r>
      <w:r w:rsidR="005B2372">
        <w:t>project</w:t>
      </w:r>
      <w:r w:rsidRPr="00B706CF">
        <w:t xml:space="preserve"> </w:t>
      </w:r>
      <w:r w:rsidR="00C47BC9">
        <w:t xml:space="preserve">front end </w:t>
      </w:r>
      <w:r w:rsidRPr="00B706CF">
        <w:t xml:space="preserve">as </w:t>
      </w:r>
      <w:r w:rsidR="00C47BC9">
        <w:t>either a Tableau Workbook or Access Forms</w:t>
      </w:r>
    </w:p>
    <w:p w14:paraId="567CEAD6" w14:textId="0F6388FA" w:rsidR="00291FD2" w:rsidRDefault="00291FD2" w:rsidP="00291FD2">
      <w:pPr>
        <w:numPr>
          <w:ilvl w:val="0"/>
          <w:numId w:val="2"/>
        </w:numPr>
      </w:pPr>
      <w:r w:rsidRPr="00B706CF">
        <w:t xml:space="preserve">Create </w:t>
      </w:r>
      <w:r w:rsidR="00982AA6">
        <w:t xml:space="preserve">two </w:t>
      </w:r>
      <w:r w:rsidR="00C47BC9">
        <w:t>views (forms or sheets)</w:t>
      </w:r>
      <w:r w:rsidR="004F3BE1">
        <w:t xml:space="preserve"> using the most appropriate layout</w:t>
      </w:r>
      <w:r w:rsidR="00635B88">
        <w:t>:</w:t>
      </w:r>
    </w:p>
    <w:p w14:paraId="44FABA03" w14:textId="1E23EB87" w:rsidR="00635B88" w:rsidRDefault="00C2542F" w:rsidP="00635B88">
      <w:pPr>
        <w:numPr>
          <w:ilvl w:val="1"/>
          <w:numId w:val="2"/>
        </w:numPr>
      </w:pPr>
      <w:r>
        <w:t>O</w:t>
      </w:r>
      <w:r w:rsidR="00635B88">
        <w:t xml:space="preserve">ne that displays trainee information with </w:t>
      </w:r>
      <w:r>
        <w:t>qualifications</w:t>
      </w:r>
      <w:r w:rsidR="004F3BE1">
        <w:t>– one each for landing currency, flight review,</w:t>
      </w:r>
      <w:r w:rsidR="00C47BC9">
        <w:t xml:space="preserve"> and</w:t>
      </w:r>
      <w:r w:rsidR="004F3BE1">
        <w:t xml:space="preserve"> medical examination</w:t>
      </w:r>
      <w:r w:rsidR="00C47BC9">
        <w:t>.</w:t>
      </w:r>
    </w:p>
    <w:p w14:paraId="5AA7AFBF" w14:textId="41753255" w:rsidR="00C2542F" w:rsidRDefault="00C2542F" w:rsidP="001F1FE7">
      <w:pPr>
        <w:numPr>
          <w:ilvl w:val="1"/>
          <w:numId w:val="2"/>
        </w:numPr>
      </w:pPr>
      <w:r>
        <w:t xml:space="preserve">The other to display instructor information with qualifications detailed </w:t>
      </w:r>
      <w:r w:rsidR="004F3BE1">
        <w:t xml:space="preserve">- one each for landing currency, flight review, </w:t>
      </w:r>
      <w:r w:rsidR="00C47BC9">
        <w:t xml:space="preserve">and </w:t>
      </w:r>
      <w:r w:rsidR="004F3BE1">
        <w:t>medical examination</w:t>
      </w:r>
      <w:r w:rsidR="00C47BC9">
        <w:t>.</w:t>
      </w:r>
    </w:p>
    <w:p w14:paraId="00C9E183" w14:textId="77777777" w:rsidR="00E753B6" w:rsidRPr="00B706CF" w:rsidRDefault="00E753B6" w:rsidP="00E753B6"/>
    <w:p w14:paraId="05628530" w14:textId="0CC4FA1C" w:rsidR="0040688C" w:rsidRDefault="00291FD2" w:rsidP="00291FD2">
      <w:pPr>
        <w:numPr>
          <w:ilvl w:val="0"/>
          <w:numId w:val="2"/>
        </w:numPr>
      </w:pPr>
      <w:r w:rsidRPr="00B706CF">
        <w:t xml:space="preserve">Create two </w:t>
      </w:r>
      <w:r w:rsidR="00C47BC9">
        <w:t>views</w:t>
      </w:r>
      <w:r w:rsidR="00E753B6">
        <w:t xml:space="preserve"> </w:t>
      </w:r>
      <w:r w:rsidR="00E753B6">
        <w:t>(</w:t>
      </w:r>
      <w:r w:rsidR="00E753B6">
        <w:t>reports</w:t>
      </w:r>
      <w:r w:rsidR="00E753B6">
        <w:t xml:space="preserve"> or </w:t>
      </w:r>
      <w:r w:rsidR="00E753B6">
        <w:t>sheets) using</w:t>
      </w:r>
      <w:r w:rsidR="00FA3ED7">
        <w:t xml:space="preserve"> the most appropriate layout to display</w:t>
      </w:r>
      <w:r w:rsidR="0040688C">
        <w:t>:</w:t>
      </w:r>
    </w:p>
    <w:p w14:paraId="567CEAD7" w14:textId="27796447" w:rsidR="00291FD2" w:rsidRDefault="0040688C" w:rsidP="0040688C">
      <w:pPr>
        <w:numPr>
          <w:ilvl w:val="1"/>
          <w:numId w:val="2"/>
        </w:numPr>
      </w:pPr>
      <w:r>
        <w:t xml:space="preserve">A list of </w:t>
      </w:r>
      <w:r w:rsidR="003762DC">
        <w:t>trainees</w:t>
      </w:r>
      <w:r>
        <w:t xml:space="preserve"> who</w:t>
      </w:r>
      <w:r w:rsidR="00DC20D6">
        <w:t xml:space="preserve"> have not completed a medical examination in the past year</w:t>
      </w:r>
    </w:p>
    <w:p w14:paraId="4DA4FF9B" w14:textId="317A5656" w:rsidR="00DC20D6" w:rsidRDefault="00E54CE1" w:rsidP="0040688C">
      <w:pPr>
        <w:numPr>
          <w:ilvl w:val="1"/>
          <w:numId w:val="2"/>
        </w:numPr>
      </w:pPr>
      <w:r>
        <w:t>A list of all courses and the lessons under each course.</w:t>
      </w:r>
    </w:p>
    <w:p w14:paraId="4B2EA190" w14:textId="77777777" w:rsidR="00B044C3" w:rsidRPr="00B706CF" w:rsidRDefault="00B044C3" w:rsidP="0070742A">
      <w:pPr>
        <w:rPr>
          <w:b/>
          <w:u w:val="single"/>
        </w:rPr>
      </w:pPr>
    </w:p>
    <w:p w14:paraId="6CE6A826" w14:textId="23552FAA" w:rsidR="00717AB1" w:rsidRDefault="00C47BC9" w:rsidP="00A27BE1">
      <w:r>
        <w:rPr>
          <w:b/>
          <w:u w:val="single"/>
        </w:rPr>
        <w:t>TABLEAU</w:t>
      </w:r>
      <w:r w:rsidR="00FE73E5" w:rsidRPr="00B706CF">
        <w:rPr>
          <w:b/>
          <w:u w:val="single"/>
        </w:rPr>
        <w:t xml:space="preserve"> </w:t>
      </w:r>
      <w:r w:rsidR="0070742A" w:rsidRPr="00B706CF">
        <w:rPr>
          <w:b/>
          <w:u w:val="single"/>
        </w:rPr>
        <w:t>INSTRUCTIONS:</w:t>
      </w:r>
      <w:r w:rsidR="0070742A" w:rsidRPr="00B706CF">
        <w:t xml:space="preserve">  </w:t>
      </w:r>
    </w:p>
    <w:p w14:paraId="63ECAEAA" w14:textId="161253B8" w:rsidR="00C47BC9" w:rsidRDefault="00386546" w:rsidP="00C47BC9">
      <w:pPr>
        <w:numPr>
          <w:ilvl w:val="0"/>
          <w:numId w:val="3"/>
        </w:numPr>
        <w:spacing w:before="100" w:beforeAutospacing="1" w:after="100" w:afterAutospacing="1"/>
        <w:rPr>
          <w:sz w:val="22"/>
          <w:szCs w:val="22"/>
        </w:rPr>
      </w:pPr>
      <w:hyperlink r:id="rId8" w:history="1">
        <w:r w:rsidR="00C47BC9">
          <w:rPr>
            <w:rStyle w:val="Hyperlink"/>
          </w:rPr>
          <w:t>Download the latest version of Tableau Desktop here</w:t>
        </w:r>
      </w:hyperlink>
    </w:p>
    <w:p w14:paraId="09F596CA" w14:textId="54ACE321" w:rsidR="00C47BC9" w:rsidRDefault="00C47BC9" w:rsidP="00C47BC9">
      <w:pPr>
        <w:numPr>
          <w:ilvl w:val="0"/>
          <w:numId w:val="3"/>
        </w:numPr>
        <w:spacing w:before="100" w:beforeAutospacing="1" w:after="100" w:afterAutospacing="1"/>
      </w:pPr>
      <w:r>
        <w:t>Click on the link above and select “Download Tableau Desktop”. On the form, enter your school email address for Business E-mail and enter “Purdue University” for Organization.</w:t>
      </w:r>
    </w:p>
    <w:p w14:paraId="2DA66D7E" w14:textId="141DA332" w:rsidR="00C47BC9" w:rsidRDefault="00C47BC9" w:rsidP="00C47BC9">
      <w:pPr>
        <w:numPr>
          <w:ilvl w:val="0"/>
          <w:numId w:val="3"/>
        </w:numPr>
        <w:spacing w:before="100" w:beforeAutospacing="1" w:after="100" w:afterAutospacing="1"/>
      </w:pPr>
      <w:r>
        <w:t>Activate with your product key:  TCY3-F268-AA70-8DF9-7CD9 </w:t>
      </w:r>
    </w:p>
    <w:p w14:paraId="500A80FE" w14:textId="2A83AD3E" w:rsidR="00C47BC9" w:rsidRDefault="00C47BC9" w:rsidP="00C47BC9">
      <w:r>
        <w:t xml:space="preserve">Additional tutorial videos are available on the </w:t>
      </w:r>
      <w:hyperlink r:id="rId9" w:history="1">
        <w:r>
          <w:rPr>
            <w:rStyle w:val="Hyperlink"/>
          </w:rPr>
          <w:t>Student Resource Page</w:t>
        </w:r>
      </w:hyperlink>
      <w:r>
        <w:t xml:space="preserve"> as well as </w:t>
      </w:r>
      <w:hyperlink r:id="rId10" w:history="1">
        <w:r>
          <w:rPr>
            <w:rStyle w:val="Hyperlink"/>
          </w:rPr>
          <w:t>Intro to Tableau</w:t>
        </w:r>
      </w:hyperlink>
    </w:p>
    <w:p w14:paraId="54885B6F" w14:textId="27B82FDB" w:rsidR="00C47BC9" w:rsidRDefault="00C47BC9" w:rsidP="00C47BC9"/>
    <w:p w14:paraId="6010A6F2" w14:textId="6FC37192" w:rsidR="00E36951" w:rsidRDefault="00E36951" w:rsidP="00C47BC9">
      <w:r>
        <w:t>HINT: You will need to double click the Table in the Connection Data Source window to associate tables.</w:t>
      </w:r>
    </w:p>
    <w:p w14:paraId="37E8DC56" w14:textId="0C83601E" w:rsidR="00E36951" w:rsidRDefault="00E36951" w:rsidP="00C47BC9">
      <w:r>
        <w:t>HINT: Remember to use LEFT JOINS where appropriate.</w:t>
      </w:r>
    </w:p>
    <w:p w14:paraId="270B22A3" w14:textId="36237C25" w:rsidR="00386546" w:rsidRDefault="00386546" w:rsidP="00C47BC9">
      <w:r>
        <w:t>HINT: It may be helpful to treat date fields as Strings unless using in a visualization.</w:t>
      </w:r>
    </w:p>
    <w:p w14:paraId="522C2A17" w14:textId="03579697" w:rsidR="00E36951" w:rsidRDefault="00E36951" w:rsidP="00C47BC9"/>
    <w:p w14:paraId="5238D75A" w14:textId="601BE856" w:rsidR="00E36951" w:rsidRDefault="00E36951" w:rsidP="00E36951">
      <w:pPr>
        <w:jc w:val="center"/>
      </w:pPr>
      <w:r w:rsidRPr="00E36951">
        <w:drawing>
          <wp:inline distT="0" distB="0" distL="0" distR="0" wp14:anchorId="29AD0409" wp14:editId="50055B2A">
            <wp:extent cx="5717979" cy="21218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7979" cy="2121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27E06" w14:textId="77777777" w:rsidR="00C47BC9" w:rsidRDefault="00C47BC9" w:rsidP="00C47BC9"/>
    <w:p w14:paraId="26598082" w14:textId="1814EA6D" w:rsidR="00C47BC9" w:rsidRDefault="00C47BC9" w:rsidP="00A27BE1">
      <w:pPr>
        <w:rPr>
          <w:b/>
          <w:bCs/>
          <w:u w:val="single"/>
        </w:rPr>
      </w:pPr>
      <w:r w:rsidRPr="00C47BC9">
        <w:rPr>
          <w:b/>
          <w:bCs/>
          <w:u w:val="single"/>
        </w:rPr>
        <w:t>ACCESS INSTRUCTIONS</w:t>
      </w:r>
    </w:p>
    <w:p w14:paraId="75720EAB" w14:textId="33A9A35E" w:rsidR="00C47BC9" w:rsidRDefault="00C47BC9" w:rsidP="00A27BE1">
      <w:pPr>
        <w:rPr>
          <w:b/>
          <w:bCs/>
          <w:u w:val="single"/>
        </w:rPr>
      </w:pPr>
    </w:p>
    <w:p w14:paraId="0DED20B2" w14:textId="71036002" w:rsidR="00C47BC9" w:rsidRDefault="00C47BC9" w:rsidP="00C47BC9">
      <w:r>
        <w:t>Access instructions are contained in the module.</w:t>
      </w:r>
    </w:p>
    <w:p w14:paraId="298723B7" w14:textId="4071E80A" w:rsidR="00E1657A" w:rsidRDefault="00E1657A" w:rsidP="00C47BC9"/>
    <w:p w14:paraId="5B6A834F" w14:textId="77777777" w:rsidR="00E1657A" w:rsidRDefault="00E1657A" w:rsidP="00E1657A">
      <w:r>
        <w:t>HINT: First create a query that displays the personal information, if using generalizations.</w:t>
      </w:r>
    </w:p>
    <w:p w14:paraId="6CDFA930" w14:textId="15B8B436" w:rsidR="00E1657A" w:rsidRPr="00C47BC9" w:rsidRDefault="00E1657A" w:rsidP="00C47BC9">
      <w:r>
        <w:t>HINT 2: Use sub-forms to show the qualifications on the same main form (ACCESS)</w:t>
      </w:r>
    </w:p>
    <w:sectPr w:rsidR="00E1657A" w:rsidRPr="00C47BC9" w:rsidSect="00030600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7CEAEA" w14:textId="77777777" w:rsidR="00D25E9F" w:rsidRDefault="00D25E9F" w:rsidP="009A7BFA">
      <w:r>
        <w:separator/>
      </w:r>
    </w:p>
  </w:endnote>
  <w:endnote w:type="continuationSeparator" w:id="0">
    <w:p w14:paraId="567CEAEB" w14:textId="77777777" w:rsidR="00D25E9F" w:rsidRDefault="00D25E9F" w:rsidP="009A7B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CEAE8" w14:textId="77777777" w:rsidR="00D25E9F" w:rsidRDefault="00D25E9F" w:rsidP="009A7BFA">
      <w:r>
        <w:separator/>
      </w:r>
    </w:p>
  </w:footnote>
  <w:footnote w:type="continuationSeparator" w:id="0">
    <w:p w14:paraId="567CEAE9" w14:textId="77777777" w:rsidR="00D25E9F" w:rsidRDefault="00D25E9F" w:rsidP="009A7B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E48E5"/>
    <w:multiLevelType w:val="multilevel"/>
    <w:tmpl w:val="94BEB8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5696A72"/>
    <w:multiLevelType w:val="hybridMultilevel"/>
    <w:tmpl w:val="F05A3ED2"/>
    <w:lvl w:ilvl="0" w:tplc="0409000F">
      <w:start w:val="1"/>
      <w:numFmt w:val="decimal"/>
      <w:lvlText w:val="%1."/>
      <w:lvlJc w:val="left"/>
      <w:pPr>
        <w:ind w:left="825" w:hanging="360"/>
      </w:pPr>
    </w:lvl>
    <w:lvl w:ilvl="1" w:tplc="04090019" w:tentative="1">
      <w:start w:val="1"/>
      <w:numFmt w:val="lowerLetter"/>
      <w:lvlText w:val="%2."/>
      <w:lvlJc w:val="left"/>
      <w:pPr>
        <w:ind w:left="1545" w:hanging="360"/>
      </w:pPr>
    </w:lvl>
    <w:lvl w:ilvl="2" w:tplc="0409001B" w:tentative="1">
      <w:start w:val="1"/>
      <w:numFmt w:val="lowerRoman"/>
      <w:lvlText w:val="%3."/>
      <w:lvlJc w:val="right"/>
      <w:pPr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2" w15:restartNumberingAfterBreak="0">
    <w:nsid w:val="70664F91"/>
    <w:multiLevelType w:val="hybridMultilevel"/>
    <w:tmpl w:val="6D025B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1MDK2NLQwMzM2MjRU0lEKTi0uzszPAykwqgUA1oUiTiwAAAA="/>
  </w:docVars>
  <w:rsids>
    <w:rsidRoot w:val="003B6DBF"/>
    <w:rsid w:val="00000DE4"/>
    <w:rsid w:val="00007F80"/>
    <w:rsid w:val="0003038C"/>
    <w:rsid w:val="00030600"/>
    <w:rsid w:val="00031590"/>
    <w:rsid w:val="00032066"/>
    <w:rsid w:val="00033A61"/>
    <w:rsid w:val="00047332"/>
    <w:rsid w:val="000735F9"/>
    <w:rsid w:val="00077DF9"/>
    <w:rsid w:val="0009403D"/>
    <w:rsid w:val="0009538F"/>
    <w:rsid w:val="00097BC7"/>
    <w:rsid w:val="000A2B08"/>
    <w:rsid w:val="000A38CC"/>
    <w:rsid w:val="000A5515"/>
    <w:rsid w:val="000D7544"/>
    <w:rsid w:val="00101F2E"/>
    <w:rsid w:val="00132812"/>
    <w:rsid w:val="0014155C"/>
    <w:rsid w:val="00142ABA"/>
    <w:rsid w:val="0015615F"/>
    <w:rsid w:val="00165DE3"/>
    <w:rsid w:val="00172AC9"/>
    <w:rsid w:val="00194B02"/>
    <w:rsid w:val="001A0F72"/>
    <w:rsid w:val="001C1A6D"/>
    <w:rsid w:val="001C6375"/>
    <w:rsid w:val="001C7C9A"/>
    <w:rsid w:val="001C7E03"/>
    <w:rsid w:val="001E2EF5"/>
    <w:rsid w:val="001E532A"/>
    <w:rsid w:val="001E6FE7"/>
    <w:rsid w:val="001F1FE7"/>
    <w:rsid w:val="001F55C7"/>
    <w:rsid w:val="00201246"/>
    <w:rsid w:val="00205B2E"/>
    <w:rsid w:val="002162F7"/>
    <w:rsid w:val="00220701"/>
    <w:rsid w:val="00237DF2"/>
    <w:rsid w:val="0024036B"/>
    <w:rsid w:val="002415B1"/>
    <w:rsid w:val="002517BF"/>
    <w:rsid w:val="002741A6"/>
    <w:rsid w:val="002855FD"/>
    <w:rsid w:val="002872AE"/>
    <w:rsid w:val="00291FD2"/>
    <w:rsid w:val="002B30E0"/>
    <w:rsid w:val="00301609"/>
    <w:rsid w:val="003075E3"/>
    <w:rsid w:val="003151B8"/>
    <w:rsid w:val="00333B2B"/>
    <w:rsid w:val="00357A0A"/>
    <w:rsid w:val="003721FB"/>
    <w:rsid w:val="00373B7D"/>
    <w:rsid w:val="003762DC"/>
    <w:rsid w:val="00376909"/>
    <w:rsid w:val="003845CB"/>
    <w:rsid w:val="00386546"/>
    <w:rsid w:val="003A0889"/>
    <w:rsid w:val="003B26C3"/>
    <w:rsid w:val="003B6DBF"/>
    <w:rsid w:val="003C48DD"/>
    <w:rsid w:val="003D0A35"/>
    <w:rsid w:val="003E39B2"/>
    <w:rsid w:val="0040626B"/>
    <w:rsid w:val="0040688C"/>
    <w:rsid w:val="004216FB"/>
    <w:rsid w:val="00427BC7"/>
    <w:rsid w:val="00444A80"/>
    <w:rsid w:val="0044622D"/>
    <w:rsid w:val="004726AE"/>
    <w:rsid w:val="00480FA3"/>
    <w:rsid w:val="004942EC"/>
    <w:rsid w:val="004C17ED"/>
    <w:rsid w:val="004C73EB"/>
    <w:rsid w:val="004F3BE1"/>
    <w:rsid w:val="004F4A3A"/>
    <w:rsid w:val="004F7916"/>
    <w:rsid w:val="00500FDD"/>
    <w:rsid w:val="0051454B"/>
    <w:rsid w:val="00530107"/>
    <w:rsid w:val="00543E2E"/>
    <w:rsid w:val="0054775F"/>
    <w:rsid w:val="00570F0D"/>
    <w:rsid w:val="00582C30"/>
    <w:rsid w:val="00586951"/>
    <w:rsid w:val="005972C1"/>
    <w:rsid w:val="005B2372"/>
    <w:rsid w:val="005C243C"/>
    <w:rsid w:val="005D2FA5"/>
    <w:rsid w:val="005E00DB"/>
    <w:rsid w:val="00611300"/>
    <w:rsid w:val="00615285"/>
    <w:rsid w:val="00617223"/>
    <w:rsid w:val="00635B88"/>
    <w:rsid w:val="006408E2"/>
    <w:rsid w:val="0064649A"/>
    <w:rsid w:val="00650B05"/>
    <w:rsid w:val="00656991"/>
    <w:rsid w:val="00674AEF"/>
    <w:rsid w:val="006A5A2C"/>
    <w:rsid w:val="006B06D1"/>
    <w:rsid w:val="006C68DF"/>
    <w:rsid w:val="006D5022"/>
    <w:rsid w:val="0070742A"/>
    <w:rsid w:val="00717AB1"/>
    <w:rsid w:val="00727B29"/>
    <w:rsid w:val="00737B6A"/>
    <w:rsid w:val="00744D42"/>
    <w:rsid w:val="0075291C"/>
    <w:rsid w:val="007609CA"/>
    <w:rsid w:val="0076318F"/>
    <w:rsid w:val="0076725C"/>
    <w:rsid w:val="00771ADE"/>
    <w:rsid w:val="007760CC"/>
    <w:rsid w:val="00777016"/>
    <w:rsid w:val="007827D9"/>
    <w:rsid w:val="007A4C12"/>
    <w:rsid w:val="007B048D"/>
    <w:rsid w:val="007C70B3"/>
    <w:rsid w:val="007E00C0"/>
    <w:rsid w:val="007F74FD"/>
    <w:rsid w:val="008044FB"/>
    <w:rsid w:val="00816121"/>
    <w:rsid w:val="00824656"/>
    <w:rsid w:val="00836CFA"/>
    <w:rsid w:val="0083715B"/>
    <w:rsid w:val="00837624"/>
    <w:rsid w:val="008520D0"/>
    <w:rsid w:val="0085258E"/>
    <w:rsid w:val="00864009"/>
    <w:rsid w:val="008740C1"/>
    <w:rsid w:val="008A056E"/>
    <w:rsid w:val="008A06F2"/>
    <w:rsid w:val="008A40E0"/>
    <w:rsid w:val="008A7BB2"/>
    <w:rsid w:val="008C0FD1"/>
    <w:rsid w:val="00904DA4"/>
    <w:rsid w:val="00906AAB"/>
    <w:rsid w:val="009108FA"/>
    <w:rsid w:val="00913199"/>
    <w:rsid w:val="00930D1B"/>
    <w:rsid w:val="0094513B"/>
    <w:rsid w:val="009573EB"/>
    <w:rsid w:val="009610FC"/>
    <w:rsid w:val="00982AA6"/>
    <w:rsid w:val="00987F10"/>
    <w:rsid w:val="009A7BFA"/>
    <w:rsid w:val="009E1152"/>
    <w:rsid w:val="009E5CFD"/>
    <w:rsid w:val="009F4F68"/>
    <w:rsid w:val="00A14718"/>
    <w:rsid w:val="00A27BE1"/>
    <w:rsid w:val="00A40C66"/>
    <w:rsid w:val="00A4390B"/>
    <w:rsid w:val="00A44BFB"/>
    <w:rsid w:val="00A61B7C"/>
    <w:rsid w:val="00A63FD2"/>
    <w:rsid w:val="00AC510B"/>
    <w:rsid w:val="00AD7D6F"/>
    <w:rsid w:val="00AE4436"/>
    <w:rsid w:val="00B033C3"/>
    <w:rsid w:val="00B044C3"/>
    <w:rsid w:val="00B1091E"/>
    <w:rsid w:val="00B23E45"/>
    <w:rsid w:val="00B33A38"/>
    <w:rsid w:val="00B51B46"/>
    <w:rsid w:val="00B60267"/>
    <w:rsid w:val="00B706CF"/>
    <w:rsid w:val="00B720C6"/>
    <w:rsid w:val="00B841B6"/>
    <w:rsid w:val="00B95F58"/>
    <w:rsid w:val="00BB2456"/>
    <w:rsid w:val="00BB5654"/>
    <w:rsid w:val="00BC5575"/>
    <w:rsid w:val="00BE105A"/>
    <w:rsid w:val="00BE4C0B"/>
    <w:rsid w:val="00BF4F69"/>
    <w:rsid w:val="00BF5DD4"/>
    <w:rsid w:val="00C2542F"/>
    <w:rsid w:val="00C349F8"/>
    <w:rsid w:val="00C408FA"/>
    <w:rsid w:val="00C47BC9"/>
    <w:rsid w:val="00C50B01"/>
    <w:rsid w:val="00C71E0F"/>
    <w:rsid w:val="00C73641"/>
    <w:rsid w:val="00C74D77"/>
    <w:rsid w:val="00CA14B4"/>
    <w:rsid w:val="00CB1E9D"/>
    <w:rsid w:val="00CB36E8"/>
    <w:rsid w:val="00CE0F59"/>
    <w:rsid w:val="00CE6045"/>
    <w:rsid w:val="00D04220"/>
    <w:rsid w:val="00D25E9F"/>
    <w:rsid w:val="00D27BF7"/>
    <w:rsid w:val="00D537A0"/>
    <w:rsid w:val="00D53B55"/>
    <w:rsid w:val="00D568F3"/>
    <w:rsid w:val="00D608C7"/>
    <w:rsid w:val="00D7440E"/>
    <w:rsid w:val="00D840F1"/>
    <w:rsid w:val="00D849EB"/>
    <w:rsid w:val="00D935BA"/>
    <w:rsid w:val="00DB24F8"/>
    <w:rsid w:val="00DB26CF"/>
    <w:rsid w:val="00DC0094"/>
    <w:rsid w:val="00DC20D6"/>
    <w:rsid w:val="00DE381D"/>
    <w:rsid w:val="00E00814"/>
    <w:rsid w:val="00E00B8A"/>
    <w:rsid w:val="00E1657A"/>
    <w:rsid w:val="00E36951"/>
    <w:rsid w:val="00E46307"/>
    <w:rsid w:val="00E54CE1"/>
    <w:rsid w:val="00E753B6"/>
    <w:rsid w:val="00E97F93"/>
    <w:rsid w:val="00EC176A"/>
    <w:rsid w:val="00EC4A1E"/>
    <w:rsid w:val="00EC534E"/>
    <w:rsid w:val="00ED0B61"/>
    <w:rsid w:val="00EE6B1D"/>
    <w:rsid w:val="00F14490"/>
    <w:rsid w:val="00F14D72"/>
    <w:rsid w:val="00F20AE8"/>
    <w:rsid w:val="00F23ACC"/>
    <w:rsid w:val="00F40EE4"/>
    <w:rsid w:val="00F501DB"/>
    <w:rsid w:val="00F54EB3"/>
    <w:rsid w:val="00F56D90"/>
    <w:rsid w:val="00F6194E"/>
    <w:rsid w:val="00F73CF4"/>
    <w:rsid w:val="00FA3ED7"/>
    <w:rsid w:val="00FA5979"/>
    <w:rsid w:val="00FC14F7"/>
    <w:rsid w:val="00FC4128"/>
    <w:rsid w:val="00FE19EC"/>
    <w:rsid w:val="00FE7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567CEACF"/>
  <w15:chartTrackingRefBased/>
  <w15:docId w15:val="{55A5DA23-59B1-456D-B235-2EDDEF7D7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A7BFA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9A7BFA"/>
    <w:rPr>
      <w:sz w:val="24"/>
      <w:szCs w:val="24"/>
    </w:rPr>
  </w:style>
  <w:style w:type="paragraph" w:styleId="Footer">
    <w:name w:val="footer"/>
    <w:basedOn w:val="Normal"/>
    <w:link w:val="FooterChar"/>
    <w:rsid w:val="009A7BFA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rsid w:val="009A7BFA"/>
    <w:rPr>
      <w:sz w:val="24"/>
      <w:szCs w:val="24"/>
    </w:rPr>
  </w:style>
  <w:style w:type="table" w:styleId="TableGrid">
    <w:name w:val="Table Grid"/>
    <w:basedOn w:val="TableNormal"/>
    <w:rsid w:val="00A44BF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C47BC9"/>
    <w:rPr>
      <w:color w:val="0000FF"/>
      <w:u w:val="single"/>
    </w:rPr>
  </w:style>
  <w:style w:type="character" w:styleId="FollowedHyperlink">
    <w:name w:val="FollowedHyperlink"/>
    <w:basedOn w:val="DefaultParagraphFont"/>
    <w:rsid w:val="00C47BC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7B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30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bleau.com/tft/activati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hyperlink" Target="https://guides.lib.purdue.edu/d-velop/data-viz/tableau2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ommunity.tableau.com/s/studen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1D285E-36F1-4283-8D25-2C7AAEA461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57</Words>
  <Characters>15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PT 180</vt:lpstr>
    </vt:vector>
  </TitlesOfParts>
  <Company>Purdue University</Company>
  <LinksUpToDate>false</LinksUpToDate>
  <CharactersWithSpaces>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PT 180</dc:title>
  <dc:subject/>
  <dc:creator>Barlow, Victor M</dc:creator>
  <cp:keywords/>
  <dc:description/>
  <cp:lastModifiedBy>William C Ledbetter</cp:lastModifiedBy>
  <cp:revision>2</cp:revision>
  <dcterms:created xsi:type="dcterms:W3CDTF">2022-11-14T18:21:00Z</dcterms:created>
  <dcterms:modified xsi:type="dcterms:W3CDTF">2022-11-14T18:21:00Z</dcterms:modified>
</cp:coreProperties>
</file>